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a3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03D52A" w14:textId="454D436D" w:rsidR="00C11A25" w:rsidRPr="001A3431" w:rsidRDefault="001A3431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Създаваме метъл група, името и е </w:t>
            </w:r>
            <w:proofErr w:type="spellStart"/>
            <w:r>
              <w:rPr>
                <w:color w:val="222222"/>
                <w:shd w:val="clear" w:color="auto" w:fill="FFFFFF"/>
              </w:rPr>
              <w:t>Notaihai</w:t>
            </w:r>
            <w:proofErr w:type="spellEnd"/>
            <w:r>
              <w:rPr>
                <w:color w:val="222222"/>
                <w:shd w:val="clear" w:color="auto" w:fill="FFFFFF"/>
              </w:rPr>
              <w:t xml:space="preserve"> no </w:t>
            </w:r>
            <w:proofErr w:type="spellStart"/>
            <w:r>
              <w:rPr>
                <w:color w:val="222222"/>
                <w:shd w:val="clear" w:color="auto" w:fill="FFFFFF"/>
              </w:rPr>
              <w:t>maku</w:t>
            </w:r>
            <w:proofErr w:type="spellEnd"/>
            <w:r>
              <w:rPr>
                <w:color w:val="222222"/>
                <w:shd w:val="clear" w:color="auto" w:fill="FFFFFF"/>
                <w:lang w:val="bg-BG"/>
              </w:rPr>
              <w:t xml:space="preserve">. Първата ни задача е намирането на спонсори, инструменти, както и места където групата да свири на концертите. Силните ни страни са това, че дядо Коледа е известен, имаме много персонал – джуджетата както житейски опит. Целта на проекта е както едновременно обикаляне из страните и събиране на парични средства, подобряване на менталното здраве на </w:t>
            </w:r>
            <w:proofErr w:type="spellStart"/>
            <w:r>
              <w:rPr>
                <w:color w:val="222222"/>
                <w:shd w:val="clear" w:color="auto" w:fill="FFFFFF"/>
                <w:lang w:val="bg-BG"/>
              </w:rPr>
              <w:t>джужетата</w:t>
            </w:r>
            <w:proofErr w:type="spellEnd"/>
            <w:r>
              <w:rPr>
                <w:color w:val="222222"/>
                <w:shd w:val="clear" w:color="auto" w:fill="FFFFFF"/>
                <w:lang w:val="bg-BG"/>
              </w:rPr>
              <w:t xml:space="preserve">, създаване на бизнес връзки и </w:t>
            </w:r>
            <w:r w:rsidR="00B629AA">
              <w:rPr>
                <w:color w:val="222222"/>
                <w:shd w:val="clear" w:color="auto" w:fill="FFFFFF"/>
                <w:lang w:val="bg-BG"/>
              </w:rPr>
              <w:t>съживяване на репутацията на дядо Коледа.</w:t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 xml:space="preserve">до 3 </w:t>
            </w:r>
            <w:proofErr w:type="spellStart"/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макс</w:t>
            </w:r>
            <w:proofErr w:type="spellEnd"/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41D4FDB1" w:rsidR="00C11A25" w:rsidRPr="00C11A25" w:rsidRDefault="00C11A25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6F09801D" w:rsidR="00C11A25" w:rsidRPr="00C11A25" w:rsidRDefault="00C11A25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34502D99" w:rsidR="00C11A25" w:rsidRPr="00C11A25" w:rsidRDefault="00C11A25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1A3431"/>
    <w:rsid w:val="00215C82"/>
    <w:rsid w:val="00610CD6"/>
    <w:rsid w:val="006751DC"/>
    <w:rsid w:val="00B629AA"/>
    <w:rsid w:val="00B85B8D"/>
    <w:rsid w:val="00C11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List Paragraph"/>
    <w:basedOn w:val="a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04</Words>
  <Characters>597</Characters>
  <Application>Microsoft Office Word</Application>
  <DocSecurity>0</DocSecurity>
  <Lines>4</Lines>
  <Paragraphs>1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ilyan</cp:lastModifiedBy>
  <cp:revision>7</cp:revision>
  <dcterms:created xsi:type="dcterms:W3CDTF">2020-10-01T08:06:00Z</dcterms:created>
  <dcterms:modified xsi:type="dcterms:W3CDTF">2021-10-21T12:12:00Z</dcterms:modified>
</cp:coreProperties>
</file>